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D0F2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B4BF8FE" w:rsidR="007B4A91" w:rsidRDefault="0000447E">
      <w:pPr>
        <w:rPr>
          <w:sz w:val="28"/>
          <w:szCs w:val="28"/>
        </w:rPr>
      </w:pPr>
      <w:r>
        <w:rPr>
          <w:sz w:val="28"/>
          <w:szCs w:val="28"/>
        </w:rPr>
        <w:t>THE ARTIFACT</w:t>
      </w:r>
    </w:p>
    <w:p w14:paraId="34A9E19B" w14:textId="77777777" w:rsidR="007B4A91" w:rsidRDefault="00DD0F2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038939A" w:rsidR="007B4A91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>Protect the artifact from the robber and</w:t>
      </w:r>
    </w:p>
    <w:p w14:paraId="05833FE2" w14:textId="06B5B782" w:rsidR="0000447E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>Reach get to the helicopter a 1000m ahead</w:t>
      </w:r>
    </w:p>
    <w:p w14:paraId="3D632C61" w14:textId="77777777" w:rsidR="007B4A91" w:rsidRDefault="00DD0F2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B0F05B1" w:rsidR="007B4A91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rcheologist who </w:t>
      </w:r>
      <w:proofErr w:type="spellStart"/>
      <w:r>
        <w:rPr>
          <w:sz w:val="28"/>
          <w:szCs w:val="28"/>
        </w:rPr>
        <w:t>dicovered</w:t>
      </w:r>
      <w:proofErr w:type="spellEnd"/>
      <w:r>
        <w:rPr>
          <w:sz w:val="28"/>
          <w:szCs w:val="28"/>
        </w:rPr>
        <w:t xml:space="preserve"> an ancient </w:t>
      </w:r>
      <w:proofErr w:type="spellStart"/>
      <w:proofErr w:type="gramStart"/>
      <w:r>
        <w:rPr>
          <w:sz w:val="28"/>
          <w:szCs w:val="28"/>
        </w:rPr>
        <w:t>artifact.But</w:t>
      </w:r>
      <w:proofErr w:type="spellEnd"/>
      <w:proofErr w:type="gramEnd"/>
      <w:r>
        <w:rPr>
          <w:sz w:val="28"/>
          <w:szCs w:val="28"/>
        </w:rPr>
        <w:t xml:space="preserve"> your teammate turns out to be a robber.</w:t>
      </w:r>
    </w:p>
    <w:p w14:paraId="6102F988" w14:textId="77777777" w:rsidR="007B4A91" w:rsidRDefault="00DD0F2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C3A12E8" w:rsidR="007B4A91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>He wants to steal the artifact from you and wants to sell it to the black</w:t>
      </w:r>
    </w:p>
    <w:p w14:paraId="4AF410AB" w14:textId="224CA337" w:rsidR="0000447E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>Market.</w:t>
      </w:r>
    </w:p>
    <w:p w14:paraId="0AE3FDBE" w14:textId="77777777" w:rsidR="007B4A91" w:rsidRDefault="00DD0F2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F254526" w:rsidR="007B4A91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ran away with the artifact into a jungle to protect it from the </w:t>
      </w:r>
      <w:proofErr w:type="spellStart"/>
      <w:proofErr w:type="gramStart"/>
      <w:r>
        <w:rPr>
          <w:sz w:val="28"/>
          <w:szCs w:val="28"/>
        </w:rPr>
        <w:t>robber.You</w:t>
      </w:r>
      <w:proofErr w:type="spellEnd"/>
      <w:proofErr w:type="gramEnd"/>
      <w:r>
        <w:rPr>
          <w:sz w:val="28"/>
          <w:szCs w:val="28"/>
        </w:rPr>
        <w:t xml:space="preserve"> want to reach to your helicopter before the robber catches</w:t>
      </w:r>
    </w:p>
    <w:p w14:paraId="23DA7F6C" w14:textId="693D75EF" w:rsidR="0000447E" w:rsidRDefault="0000447E">
      <w:pPr>
        <w:ind w:left="720"/>
        <w:rPr>
          <w:sz w:val="28"/>
          <w:szCs w:val="28"/>
        </w:rPr>
      </w:pPr>
      <w:r>
        <w:rPr>
          <w:sz w:val="28"/>
          <w:szCs w:val="28"/>
        </w:rPr>
        <w:t>you.</w:t>
      </w:r>
    </w:p>
    <w:p w14:paraId="35A4557A" w14:textId="77777777" w:rsidR="007B4A91" w:rsidRDefault="00DD0F2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F90782" w:rsidR="0000447E" w:rsidRDefault="0000447E" w:rsidP="0000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eolog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E504F" w14:textId="77777777" w:rsidR="007B4A91" w:rsidRDefault="000044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protecting the</w:t>
            </w:r>
          </w:p>
          <w:p w14:paraId="5B85E2C1" w14:textId="2A8AEBE7" w:rsidR="0000447E" w:rsidRDefault="000044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ifact from the robb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871B085" w:rsidR="007B4A91" w:rsidRDefault="00E824E3" w:rsidP="000044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b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FA41951" w:rsidR="007B4A91" w:rsidRDefault="00E824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nts to steal the artifact from the archeologis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4E3C83A" w:rsidR="007B4A91" w:rsidRDefault="00E824E3" w:rsidP="00E824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568B57C" w:rsidR="007B4A91" w:rsidRDefault="00E824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seen the archeologist it will attack the him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16B162E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F472D4B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archeologists touch it he will fall and robber will steal the artifac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1E3A99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5B80EED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how the jung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E8635F1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432D6DC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how how far the player has reache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5C0B0C6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6B259DD" w:rsidR="007B4A91" w:rsidRDefault="00E824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very 10 seconds the robber will shoot a </w:t>
            </w:r>
            <w:proofErr w:type="spellStart"/>
            <w:proofErr w:type="gramStart"/>
            <w:r>
              <w:rPr>
                <w:sz w:val="28"/>
                <w:szCs w:val="28"/>
              </w:rPr>
              <w:t>bullet.if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bullet touches the </w:t>
            </w:r>
            <w:proofErr w:type="spellStart"/>
            <w:r>
              <w:rPr>
                <w:sz w:val="28"/>
                <w:szCs w:val="28"/>
              </w:rPr>
              <w:t>archeologist.The</w:t>
            </w:r>
            <w:proofErr w:type="spellEnd"/>
            <w:r>
              <w:rPr>
                <w:sz w:val="28"/>
                <w:szCs w:val="28"/>
              </w:rPr>
              <w:t xml:space="preserve"> robber win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E27FE8C" w:rsidR="007B4A91" w:rsidRDefault="00DD0F2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d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38082DA" w:rsidR="007B4A91" w:rsidRDefault="00DD0F2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nects to the next layer</w:t>
            </w:r>
            <w:bookmarkStart w:id="0" w:name="_GoBack"/>
            <w:bookmarkEnd w:id="0"/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D0F22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D0F2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D0F2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D0F2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021E46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F450730" w14:textId="5446CD6F" w:rsidR="00DD0F22" w:rsidRDefault="00DD0F22">
      <w:pPr>
        <w:rPr>
          <w:sz w:val="28"/>
          <w:szCs w:val="28"/>
        </w:rPr>
      </w:pPr>
      <w:r>
        <w:rPr>
          <w:sz w:val="28"/>
          <w:szCs w:val="28"/>
        </w:rPr>
        <w:t>This game wants to increase calculation and planning in the player as he has to face difficult situation</w:t>
      </w:r>
    </w:p>
    <w:p w14:paraId="24B987DE" w14:textId="488F82AA" w:rsidR="007B4A91" w:rsidRDefault="00DD0F2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447E"/>
    <w:rsid w:val="00556965"/>
    <w:rsid w:val="007B4A91"/>
    <w:rsid w:val="00DD0F22"/>
    <w:rsid w:val="00E82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3-06-16T06:25:00Z</dcterms:created>
  <dcterms:modified xsi:type="dcterms:W3CDTF">2023-06-16T06:25:00Z</dcterms:modified>
</cp:coreProperties>
</file>